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ulyss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Bibliote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Região Sudeste</w:t>
      </w:r>
    </w:p>
    <w:p>
      <w:pPr>
        <w:pStyle w:val="SourceCode"/>
      </w:pPr>
      <w:r>
        <w:rPr>
          <w:rStyle w:val="NormalTok"/>
        </w:rPr>
        <w:t xml:space="preserve">pmc_s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c_sud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mc_sud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Estado       Mes            Receita_Nominal_V…¹ Varia…² Varia…³ Volum…⁴ Indice</w:t>
      </w:r>
      <w:r>
        <w:br/>
      </w:r>
      <w:r>
        <w:rPr>
          <w:rStyle w:val="VerbatimChar"/>
        </w:rPr>
        <w:t xml:space="preserve">##   &lt;chr&gt;        &lt;chr&gt;                        &lt;dbl&gt;   &lt;dbl&gt;   &lt;dbl&gt;   &lt;dbl&gt;  &lt;dbl&gt;</w:t>
      </w:r>
      <w:r>
        <w:br/>
      </w:r>
      <w:r>
        <w:rPr>
          <w:rStyle w:val="VerbatimChar"/>
        </w:rPr>
        <w:t xml:space="preserve">## 1 Minas Gerais janeiro 2022                  162.     0.2     5     101.    169.</w:t>
      </w:r>
      <w:r>
        <w:br/>
      </w:r>
      <w:r>
        <w:rPr>
          <w:rStyle w:val="VerbatimChar"/>
        </w:rPr>
        <w:t xml:space="preserve">## 2 Minas Gerais fevereiro 2022                159.     6.9    15.3    97.0   181.</w:t>
      </w:r>
      <w:r>
        <w:br/>
      </w:r>
      <w:r>
        <w:rPr>
          <w:rStyle w:val="VerbatimChar"/>
        </w:rPr>
        <w:t xml:space="preserve">## 3 Minas Gerais março 2022                    180.     4.2    19.5   108.    188.</w:t>
      </w:r>
      <w:r>
        <w:br/>
      </w:r>
      <w:r>
        <w:rPr>
          <w:rStyle w:val="VerbatimChar"/>
        </w:rPr>
        <w:t xml:space="preserve">## 4 Minas Gerais abril 2022                    182.     1.3    24.1   107.    190.</w:t>
      </w:r>
      <w:r>
        <w:br/>
      </w:r>
      <w:r>
        <w:rPr>
          <w:rStyle w:val="VerbatimChar"/>
        </w:rPr>
        <w:t xml:space="preserve">## 5 Minas Gerais maio 2022                     192.     3      21.5   112.    196.</w:t>
      </w:r>
      <w:r>
        <w:br/>
      </w:r>
      <w:r>
        <w:rPr>
          <w:rStyle w:val="VerbatimChar"/>
        </w:rPr>
        <w:t xml:space="preserve">## 6 Minas Gerais junho 2022                    188.    -1.9    17.5   108.    192.</w:t>
      </w:r>
      <w:r>
        <w:br/>
      </w:r>
      <w:r>
        <w:rPr>
          <w:rStyle w:val="VerbatimChar"/>
        </w:rPr>
        <w:t xml:space="preserve">## # … with abbreviated variable names ¹​Receita_Nominal_Vendas, ²​Variacao_Mes_Mes,</w:t>
      </w:r>
      <w:r>
        <w:br/>
      </w:r>
      <w:r>
        <w:rPr>
          <w:rStyle w:val="VerbatimChar"/>
        </w:rPr>
        <w:t xml:space="preserve">## #   ³​`Variacao_Ano_Anterior_%`, ⁴​Volume_de_Vendas</w:t>
      </w:r>
    </w:p>
    <w:p>
      <w:pPr>
        <w:pStyle w:val="FirstParagraph"/>
      </w:pPr>
      <w:r>
        <w:t xml:space="preserve">Estado de SP</w:t>
      </w:r>
    </w:p>
    <w:p>
      <w:pPr>
        <w:pStyle w:val="SourceCode"/>
      </w:pPr>
      <w:r>
        <w:rPr>
          <w:rStyle w:val="NormalTok"/>
        </w:rPr>
        <w:t xml:space="preserve">pmc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c_SP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mc_SP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Estado    Mes            Receita_Nominal_Vendas Varia…¹ Varia…² Volum…³ Indice</w:t>
      </w:r>
      <w:r>
        <w:br/>
      </w:r>
      <w:r>
        <w:rPr>
          <w:rStyle w:val="VerbatimChar"/>
        </w:rPr>
        <w:t xml:space="preserve">##   &lt;chr&gt;     &lt;chr&gt;                           &lt;dbl&gt;   &lt;dbl&gt;   &lt;dbl&gt;   &lt;dbl&gt;  &lt;dbl&gt;</w:t>
      </w:r>
      <w:r>
        <w:br/>
      </w:r>
      <w:r>
        <w:rPr>
          <w:rStyle w:val="VerbatimChar"/>
        </w:rPr>
        <w:t xml:space="preserve">## 1 São Paulo janeiro 2022                     153.     2.1    10.4    95.3   162.</w:t>
      </w:r>
      <w:r>
        <w:br/>
      </w:r>
      <w:r>
        <w:rPr>
          <w:rStyle w:val="VerbatimChar"/>
        </w:rPr>
        <w:t xml:space="preserve">## 2 São Paulo fevereiro 2022                   146.     2.2    12.2    89.7   166.</w:t>
      </w:r>
      <w:r>
        <w:br/>
      </w:r>
      <w:r>
        <w:rPr>
          <w:rStyle w:val="VerbatimChar"/>
        </w:rPr>
        <w:t xml:space="preserve">## 3 São Paulo março 2022                       163.     4.7    16.7    97.8   174.</w:t>
      </w:r>
      <w:r>
        <w:br/>
      </w:r>
      <w:r>
        <w:rPr>
          <w:rStyle w:val="VerbatimChar"/>
        </w:rPr>
        <w:t xml:space="preserve">## 4 São Paulo abril 2022                       170.    -0.8    21.7    98.7   173.</w:t>
      </w:r>
      <w:r>
        <w:br/>
      </w:r>
      <w:r>
        <w:rPr>
          <w:rStyle w:val="VerbatimChar"/>
        </w:rPr>
        <w:t xml:space="preserve">## 5 São Paulo maio 2022                        176.     1      15.8   102.    174.</w:t>
      </w:r>
      <w:r>
        <w:br/>
      </w:r>
      <w:r>
        <w:rPr>
          <w:rStyle w:val="VerbatimChar"/>
        </w:rPr>
        <w:t xml:space="preserve">## 6 São Paulo junho 2022                       171.    -0.4    16.3    98.2   173.</w:t>
      </w:r>
      <w:r>
        <w:br/>
      </w:r>
      <w:r>
        <w:rPr>
          <w:rStyle w:val="VerbatimChar"/>
        </w:rPr>
        <w:t xml:space="preserve">## # … with abbreviated variable names ¹​Variacao_Mes_Mes,</w:t>
      </w:r>
      <w:r>
        <w:br/>
      </w:r>
      <w:r>
        <w:rPr>
          <w:rStyle w:val="VerbatimChar"/>
        </w:rPr>
        <w:t xml:space="preserve">## #   ²​`Variacao_Ano_Anterior_%`, ³​Volume_de_Vendas</w:t>
      </w:r>
    </w:p>
    <w:p>
      <w:pPr>
        <w:pStyle w:val="FirstParagraph"/>
      </w:pPr>
      <w:r>
        <w:t xml:space="preserve">Estado de MG</w:t>
      </w:r>
    </w:p>
    <w:p>
      <w:pPr>
        <w:pStyle w:val="SourceCode"/>
      </w:pPr>
      <w:r>
        <w:rPr>
          <w:rStyle w:val="NormalTok"/>
        </w:rPr>
        <w:t xml:space="preserve">pmc_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c_MG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mc_MG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Estado       Mes            Receita_Nominal_V…¹ Varia…² Varia…³ Volum…⁴ Indice</w:t>
      </w:r>
      <w:r>
        <w:br/>
      </w:r>
      <w:r>
        <w:rPr>
          <w:rStyle w:val="VerbatimChar"/>
        </w:rPr>
        <w:t xml:space="preserve">##   &lt;chr&gt;        &lt;chr&gt;                        &lt;dbl&gt;   &lt;dbl&gt;   &lt;dbl&gt;   &lt;dbl&gt;  &lt;dbl&gt;</w:t>
      </w:r>
      <w:r>
        <w:br/>
      </w:r>
      <w:r>
        <w:rPr>
          <w:rStyle w:val="VerbatimChar"/>
        </w:rPr>
        <w:t xml:space="preserve">## 1 Minas Gerais janeiro 2022                  162.     0.2     5     101.    169.</w:t>
      </w:r>
      <w:r>
        <w:br/>
      </w:r>
      <w:r>
        <w:rPr>
          <w:rStyle w:val="VerbatimChar"/>
        </w:rPr>
        <w:t xml:space="preserve">## 2 Minas Gerais fevereiro 2022                159.     6.9    15.3    97.0   181.</w:t>
      </w:r>
      <w:r>
        <w:br/>
      </w:r>
      <w:r>
        <w:rPr>
          <w:rStyle w:val="VerbatimChar"/>
        </w:rPr>
        <w:t xml:space="preserve">## 3 Minas Gerais março 2022                    180.     4.2    19.5   108.    188.</w:t>
      </w:r>
      <w:r>
        <w:br/>
      </w:r>
      <w:r>
        <w:rPr>
          <w:rStyle w:val="VerbatimChar"/>
        </w:rPr>
        <w:t xml:space="preserve">## 4 Minas Gerais abril 2022                    182.     1.3    24.1   107.    190.</w:t>
      </w:r>
      <w:r>
        <w:br/>
      </w:r>
      <w:r>
        <w:rPr>
          <w:rStyle w:val="VerbatimChar"/>
        </w:rPr>
        <w:t xml:space="preserve">## 5 Minas Gerais maio 2022                     192.     3      21.5   112.    196.</w:t>
      </w:r>
      <w:r>
        <w:br/>
      </w:r>
      <w:r>
        <w:rPr>
          <w:rStyle w:val="VerbatimChar"/>
        </w:rPr>
        <w:t xml:space="preserve">## 6 Minas Gerais junho 2022                    188.    -1.9    17.5   108.    192.</w:t>
      </w:r>
      <w:r>
        <w:br/>
      </w:r>
      <w:r>
        <w:rPr>
          <w:rStyle w:val="VerbatimChar"/>
        </w:rPr>
        <w:t xml:space="preserve">## # … with abbreviated variable names ¹​Receita_Nominal_Vendas, ²​Variacao_Mes_Mes,</w:t>
      </w:r>
      <w:r>
        <w:br/>
      </w:r>
      <w:r>
        <w:rPr>
          <w:rStyle w:val="VerbatimChar"/>
        </w:rPr>
        <w:t xml:space="preserve">## #   ³​`Variacao_Ano_Anterior_%`, ⁴​Volume_de_Vendas</w:t>
      </w:r>
    </w:p>
    <w:p>
      <w:pPr>
        <w:pStyle w:val="FirstParagraph"/>
      </w:pPr>
      <w:r>
        <w:t xml:space="preserve">Estado de RJ</w:t>
      </w:r>
    </w:p>
    <w:p>
      <w:pPr>
        <w:pStyle w:val="SourceCode"/>
      </w:pPr>
      <w:r>
        <w:rPr>
          <w:rStyle w:val="NormalTok"/>
        </w:rPr>
        <w:t xml:space="preserve">pmc_R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c_RJ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mc_RJ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Estado         Mes            Receita_Nominal…¹ Varia…² Varia…³ Volum…⁴ Indice</w:t>
      </w:r>
      <w:r>
        <w:br/>
      </w:r>
      <w:r>
        <w:rPr>
          <w:rStyle w:val="VerbatimChar"/>
        </w:rPr>
        <w:t xml:space="preserve">##   &lt;chr&gt;          &lt;chr&gt;                      &lt;dbl&gt;   &lt;dbl&gt;   &lt;dbl&gt;   &lt;dbl&gt;  &lt;dbl&gt;</w:t>
      </w:r>
      <w:r>
        <w:br/>
      </w:r>
      <w:r>
        <w:rPr>
          <w:rStyle w:val="VerbatimChar"/>
        </w:rPr>
        <w:t xml:space="preserve">## 1 Rio de Janeiro janeiro 2022                129.     4.3     8.5    83.7   137.</w:t>
      </w:r>
      <w:r>
        <w:br/>
      </w:r>
      <w:r>
        <w:rPr>
          <w:rStyle w:val="VerbatimChar"/>
        </w:rPr>
        <w:t xml:space="preserve">## 2 Rio de Janeiro fevereiro 2022              123.     1.9    12.5    78.5   140.</w:t>
      </w:r>
      <w:r>
        <w:br/>
      </w:r>
      <w:r>
        <w:rPr>
          <w:rStyle w:val="VerbatimChar"/>
        </w:rPr>
        <w:t xml:space="preserve">## 3 Rio de Janeiro março 2022                  137.     1.2     9.7    85.1   142.</w:t>
      </w:r>
      <w:r>
        <w:br/>
      </w:r>
      <w:r>
        <w:rPr>
          <w:rStyle w:val="VerbatimChar"/>
        </w:rPr>
        <w:t xml:space="preserve">## 4 Rio de Janeiro abril 2022                  139.     0.8    15.3    84.1   143.</w:t>
      </w:r>
      <w:r>
        <w:br/>
      </w:r>
      <w:r>
        <w:rPr>
          <w:rStyle w:val="VerbatimChar"/>
        </w:rPr>
        <w:t xml:space="preserve">## 5 Rio de Janeiro maio 2022                   145.     2.2    11.6    87.9   146.</w:t>
      </w:r>
      <w:r>
        <w:br/>
      </w:r>
      <w:r>
        <w:rPr>
          <w:rStyle w:val="VerbatimChar"/>
        </w:rPr>
        <w:t xml:space="preserve">## 6 Rio de Janeiro junho 2022                  138.    -2.6    11.2    82.9   142.</w:t>
      </w:r>
      <w:r>
        <w:br/>
      </w:r>
      <w:r>
        <w:rPr>
          <w:rStyle w:val="VerbatimChar"/>
        </w:rPr>
        <w:t xml:space="preserve">## # … with abbreviated variable names ¹​Receita_Nominal_Vendas, ²​Variacao_Mes_Mes,</w:t>
      </w:r>
      <w:r>
        <w:br/>
      </w:r>
      <w:r>
        <w:rPr>
          <w:rStyle w:val="VerbatimChar"/>
        </w:rPr>
        <w:t xml:space="preserve">## #   ³​`Variacao_Ano_Anterior_%`, ⁴​Volume_de_Vendas</w:t>
      </w:r>
    </w:p>
    <w:p>
      <w:pPr>
        <w:pStyle w:val="FirstParagraph"/>
      </w:pPr>
      <w:r>
        <w:t xml:space="preserve">Estado de ES</w:t>
      </w:r>
    </w:p>
    <w:p>
      <w:pPr>
        <w:pStyle w:val="SourceCode"/>
      </w:pPr>
      <w:r>
        <w:rPr>
          <w:rStyle w:val="NormalTok"/>
        </w:rPr>
        <w:t xml:space="preserve">pmc_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c_E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mc_ES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Estado         Mes            Receita_Nominal…¹ Varia…² Varia…³ Volum…⁴ Indice</w:t>
      </w:r>
      <w:r>
        <w:br/>
      </w:r>
      <w:r>
        <w:rPr>
          <w:rStyle w:val="VerbatimChar"/>
        </w:rPr>
        <w:t xml:space="preserve">##   &lt;chr&gt;          &lt;chr&gt;                      &lt;dbl&gt;   &lt;dbl&gt;   &lt;dbl&gt;   &lt;dbl&gt;  &lt;dbl&gt;</w:t>
      </w:r>
      <w:r>
        <w:br/>
      </w:r>
      <w:r>
        <w:rPr>
          <w:rStyle w:val="VerbatimChar"/>
        </w:rPr>
        <w:t xml:space="preserve">## 1 Espírito Santo janeiro 2022                153.     2.8    18.2   100.    163.</w:t>
      </w:r>
      <w:r>
        <w:br/>
      </w:r>
      <w:r>
        <w:rPr>
          <w:rStyle w:val="VerbatimChar"/>
        </w:rPr>
        <w:t xml:space="preserve">## 2 Espírito Santo fevereiro 2022              151.     3.3    22.5    97.3   168.</w:t>
      </w:r>
      <w:r>
        <w:br/>
      </w:r>
      <w:r>
        <w:rPr>
          <w:rStyle w:val="VerbatimChar"/>
        </w:rPr>
        <w:t xml:space="preserve">## 3 Espírito Santo março 2022                  169.     2.9    24.6   106.    173.</w:t>
      </w:r>
      <w:r>
        <w:br/>
      </w:r>
      <w:r>
        <w:rPr>
          <w:rStyle w:val="VerbatimChar"/>
        </w:rPr>
        <w:t xml:space="preserve">## 4 Espírito Santo abril 2022                  172.     1.1    33.3   104.    175.</w:t>
      </w:r>
      <w:r>
        <w:br/>
      </w:r>
      <w:r>
        <w:rPr>
          <w:rStyle w:val="VerbatimChar"/>
        </w:rPr>
        <w:t xml:space="preserve">## 5 Espírito Santo maio 2022                   174.     0.8    24.5   106.    176.</w:t>
      </w:r>
      <w:r>
        <w:br/>
      </w:r>
      <w:r>
        <w:rPr>
          <w:rStyle w:val="VerbatimChar"/>
        </w:rPr>
        <w:t xml:space="preserve">## 6 Espírito Santo junho 2022                  170.    -0.2    21.5   103.    176.</w:t>
      </w:r>
      <w:r>
        <w:br/>
      </w:r>
      <w:r>
        <w:rPr>
          <w:rStyle w:val="VerbatimChar"/>
        </w:rPr>
        <w:t xml:space="preserve">## # … with abbreviated variable names ¹​Receita_Nominal_Vendas, ²​Variacao_Mes_Mes,</w:t>
      </w:r>
      <w:r>
        <w:br/>
      </w:r>
      <w:r>
        <w:rPr>
          <w:rStyle w:val="VerbatimChar"/>
        </w:rPr>
        <w:t xml:space="preserve">## #   ³​`Variacao_Ano_Anterior_%`, ⁴​Volume_de_Vendas</w:t>
      </w:r>
    </w:p>
    <w:p>
      <w:pPr>
        <w:pStyle w:val="FirstParagraph"/>
      </w:pPr>
      <w:r>
        <w:t xml:space="preserve">Análise descritiva da região Sudeste</w:t>
      </w:r>
      <w:r>
        <w:t xml:space="preserve"> </w:t>
      </w:r>
      <w:r>
        <w:t xml:space="preserve">Região Sudest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mc_su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ita_Nominal_Venda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3.4   151.0   171.5   168.9   182.8   226.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mc_su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_de_Venda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8.53   94.64  101.74  101.40  108.12  131.86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mc_su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ita_Nominal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rabalho_final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mc_su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_de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balho_final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mc_su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eita_Nominal_Ven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ao da Receita Nominal de Vendas na regiao Sudeste (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ita Nominal de Ven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rabalho_final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mc_su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lume_de_Ven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ao de Volume de Vendas na regiao Sudeste (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de Ven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rabalho_final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álise descritiva do estado de SP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mc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ita_Nominal_Venda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46.1   165.3   171.9   172.6   175.0   220.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mc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_de_Venda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89.65   97.47   98.86  100.78  100.80  125.92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mc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ita_Nominal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rabalho_final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mc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_de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rabalho_final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mc_S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eita_Nominal_Ven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ao da Receita Nominal de Vendas em Sao Paulo (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ita Nominal de Ven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rabalho_final_files/figure-docx/unnamed-chunk-8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mc_S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lume_de_Ven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ao de Volume de Vendas em Sao Paulo (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de Ven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rabalho_final_files/figure-docx/unnamed-chunk-8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álise descritiva do estado de M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mc_M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ita_Nominal_Venda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58.5   181.9   190.4   188.7   194.3   226.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mc_M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_de_Venda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96.98  107.32  111.59  111.32  114.26  131.22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mc_M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ita_Nominal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rabalho_final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mc_M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_de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rabalho_final_files/figure-docx/unnamed-chunk-9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mc_M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eita_Nominal_Ven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ao da Receita Nominal de Vendas em Minas Gerais (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ita Nominal de Ven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rabalho_final_files/figure-docx/unnamed-chunk-9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mc_M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lume_de_Ven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ao de Volume de Vendas em Minas Gerais (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de Ven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rabalho_final_files/figure-docx/unnamed-chunk-9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álise descritiva do estado de RJ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mc_R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ita_Nominal_Venda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3.4   134.7   138.7   140.3   141.0   173.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mc_R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_de_Venda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8.53   82.61   84.06   85.91   85.77  105.14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mc_R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ita_Nominal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rabalho_final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mc_R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_de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rabalho_final_files/figure-docx/unnamed-chunk-1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mc_RJ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eita_Nominal_Ven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ao da Receita Nominal de Vendas em Rio de Janeiro (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ita Nominal de Ven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rabalho_final_files/figure-docx/unnamed-chunk-10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mc_RJ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lume_de_Ven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ao de Volume de Vendas em Rio de Janeiro (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de Ven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trabalho_final_files/figure-docx/unnamed-chunk-10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álise descritiva do estado de 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mc_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ita_Nominal_Venda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50.7   169.0   172.2   173.8   177.1   214.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mc_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_de_Venda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97.31  103.55  106.02  107.60  108.35  131.86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mc_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ita_Nominal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rabalho_final_files/figure-docx/unnamed-chunk-11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mc_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_de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rabalho_final_files/figure-docx/unnamed-chunk-11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mc_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eita_Nominal_Ven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ao da Receita Nominal de Vendas em Espirito Santo (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ita Nominal de Ven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trabalho_final_files/figure-docx/unnamed-chunk-11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mc_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lume_de_Ven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ao de Volume de Vendas em Espirito Santo (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de Ven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trabalho_final_files/figure-docx/unnamed-chunk-11-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</dc:title>
  <dc:creator>ulyss</dc:creator>
  <cp:keywords/>
  <dcterms:created xsi:type="dcterms:W3CDTF">2023-02-17T01:57:46Z</dcterms:created>
  <dcterms:modified xsi:type="dcterms:W3CDTF">2023-02-17T01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1">
    <vt:lpwstr>Ana Clara M. Eugênio Boer</vt:lpwstr>
  </property>
  <property fmtid="{D5CDD505-2E9C-101B-9397-08002B2CF9AE}" pid="3" name="author2">
    <vt:lpwstr>Renan Bernardi Kalil</vt:lpwstr>
  </property>
  <property fmtid="{D5CDD505-2E9C-101B-9397-08002B2CF9AE}" pid="4" name="author3">
    <vt:lpwstr>Sthefani Gonçalves</vt:lpwstr>
  </property>
  <property fmtid="{D5CDD505-2E9C-101B-9397-08002B2CF9AE}" pid="5" name="author4">
    <vt:lpwstr>Renan Bernardi Kalil</vt:lpwstr>
  </property>
  <property fmtid="{D5CDD505-2E9C-101B-9397-08002B2CF9AE}" pid="6" name="date">
    <vt:lpwstr>fevereiro de 2023</vt:lpwstr>
  </property>
</Properties>
</file>